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F4825C" w14:textId="77777777" w:rsidR="00477D31" w:rsidRPr="007111D1" w:rsidRDefault="007111D1" w:rsidP="00477D31">
      <w:pPr>
        <w:spacing w:after="160" w:line="259" w:lineRule="auto"/>
        <w:jc w:val="center"/>
        <w:rPr>
          <w:rFonts w:ascii="Calibri" w:eastAsia="Times New Roman" w:hAnsi="Calibri" w:cs="Times New Roman"/>
          <w:b/>
          <w:sz w:val="24"/>
          <w:szCs w:val="24"/>
          <w:lang w:val="pl-PL"/>
        </w:rPr>
      </w:pPr>
      <w:r w:rsidRPr="007111D1">
        <w:rPr>
          <w:rFonts w:ascii="Calibri" w:eastAsia="Times New Roman" w:hAnsi="Calibri" w:cs="Times New Roman"/>
          <w:b/>
          <w:sz w:val="24"/>
          <w:szCs w:val="24"/>
          <w:lang w:val="pl-PL"/>
        </w:rPr>
        <w:t>Koncepcja rozprawy doktorskiej</w:t>
      </w:r>
      <w:r w:rsidR="00477D31" w:rsidRPr="00680F6E">
        <w:rPr>
          <w:rFonts w:ascii="Calibri" w:eastAsia="Times New Roman" w:hAnsi="Calibri" w:cs="Times New Roman"/>
          <w:b/>
          <w:sz w:val="24"/>
          <w:szCs w:val="24"/>
          <w:vertAlign w:val="superscript"/>
        </w:rPr>
        <w:footnoteReference w:id="2"/>
      </w:r>
    </w:p>
    <w:p w14:paraId="5239C249" w14:textId="77777777" w:rsidR="00477D31" w:rsidRPr="007111D1" w:rsidRDefault="00477D31" w:rsidP="00477D31">
      <w:pPr>
        <w:spacing w:after="160" w:line="259" w:lineRule="auto"/>
        <w:rPr>
          <w:rFonts w:ascii="Calibri" w:eastAsia="Times New Roman" w:hAnsi="Calibri" w:cs="Times New Roman"/>
          <w:sz w:val="24"/>
          <w:szCs w:val="24"/>
          <w:lang w:val="pl-PL"/>
        </w:rPr>
      </w:pPr>
    </w:p>
    <w:p w14:paraId="634B5AD9" w14:textId="71292CFC" w:rsidR="00143B79" w:rsidRPr="00832E7E" w:rsidRDefault="007111D1" w:rsidP="00832E7E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hAnsi="Calibri"/>
          <w:sz w:val="24"/>
          <w:lang w:val="pl-PL"/>
        </w:rPr>
      </w:pPr>
      <w:r w:rsidRPr="00832E7E">
        <w:rPr>
          <w:rFonts w:ascii="Calibri" w:hAnsi="Calibri"/>
          <w:sz w:val="24"/>
          <w:lang w:val="pl-PL"/>
        </w:rPr>
        <w:t>Proponowany tytuł rozprawy doktorskiej</w:t>
      </w:r>
      <w:r w:rsidR="00872E12" w:rsidRPr="00832E7E">
        <w:rPr>
          <w:rFonts w:ascii="Calibri" w:hAnsi="Calibri"/>
          <w:sz w:val="24"/>
          <w:lang w:val="pl-PL"/>
        </w:rPr>
        <w:t>.</w:t>
      </w:r>
    </w:p>
    <w:p w14:paraId="1AB1A81F" w14:textId="025E0899" w:rsidR="005C6294" w:rsidRPr="00736FB9" w:rsidRDefault="005C6294" w:rsidP="00736FB9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Abstrakt (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200 </w:t>
      </w:r>
      <w:r w:rsidR="00D464C8" w:rsidRPr="00736FB9">
        <w:rPr>
          <w:rFonts w:ascii="Calibri" w:eastAsia="Times New Roman" w:hAnsi="Calibri" w:cs="Times New Roman"/>
          <w:sz w:val="24"/>
          <w:szCs w:val="24"/>
          <w:lang w:val="pl-PL"/>
        </w:rPr>
        <w:t>wyrazów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>)</w:t>
      </w:r>
      <w:r w:rsidR="00143B79" w:rsidRPr="00736FB9">
        <w:rPr>
          <w:vertAlign w:val="superscript"/>
        </w:rPr>
        <w:footnoteReference w:id="3"/>
      </w:r>
      <w:r w:rsidR="001F46D7">
        <w:rPr>
          <w:rFonts w:ascii="Calibri" w:eastAsia="Times New Roman" w:hAnsi="Calibri" w:cs="Times New Roman"/>
          <w:sz w:val="24"/>
          <w:szCs w:val="24"/>
          <w:lang w:val="pl-PL"/>
        </w:rPr>
        <w:t>.</w:t>
      </w:r>
      <w:r w:rsidR="00143B79" w:rsidRPr="00736FB9">
        <w:rPr>
          <w:rFonts w:ascii="Calibri" w:eastAsia="Times New Roman" w:hAnsi="Calibri" w:cs="Times New Roman"/>
          <w:sz w:val="24"/>
          <w:szCs w:val="24"/>
          <w:vertAlign w:val="superscript"/>
        </w:rPr>
        <w:t xml:space="preserve"> </w:t>
      </w:r>
    </w:p>
    <w:p w14:paraId="68C3EFDF" w14:textId="667D2CB7" w:rsidR="00143B79" w:rsidRPr="00736FB9" w:rsidRDefault="009F59D4" w:rsidP="00736FB9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>
        <w:rPr>
          <w:rFonts w:ascii="Calibri" w:eastAsia="Times New Roman" w:hAnsi="Calibri" w:cs="Times New Roman"/>
          <w:sz w:val="24"/>
          <w:szCs w:val="24"/>
          <w:lang w:val="pl-PL"/>
        </w:rPr>
        <w:t>Pięć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="00D464C8" w:rsidRPr="00736FB9">
        <w:rPr>
          <w:rFonts w:ascii="Calibri" w:eastAsia="Times New Roman" w:hAnsi="Calibri" w:cs="Times New Roman"/>
          <w:sz w:val="24"/>
          <w:szCs w:val="24"/>
          <w:lang w:val="pl-PL"/>
        </w:rPr>
        <w:t>wyrazów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kluczowych i </w:t>
      </w:r>
      <w:r>
        <w:rPr>
          <w:rFonts w:ascii="Calibri" w:eastAsia="Times New Roman" w:hAnsi="Calibri" w:cs="Times New Roman"/>
          <w:sz w:val="24"/>
          <w:szCs w:val="24"/>
          <w:lang w:val="pl-PL"/>
        </w:rPr>
        <w:t>pięć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kodów </w:t>
      </w:r>
      <w:r w:rsidR="00143B79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>J</w:t>
      </w:r>
      <w:r w:rsidR="00D464C8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 xml:space="preserve">ournal of </w:t>
      </w:r>
      <w:r w:rsidR="00143B79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>E</w:t>
      </w:r>
      <w:r w:rsidR="00D464C8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 xml:space="preserve">conomic </w:t>
      </w:r>
      <w:r w:rsidR="00143B79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>L</w:t>
      </w:r>
      <w:r w:rsidR="00D464C8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>iterature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="00832E7E">
        <w:rPr>
          <w:rFonts w:ascii="Calibri" w:eastAsia="Times New Roman" w:hAnsi="Calibri" w:cs="Times New Roman"/>
          <w:sz w:val="24"/>
          <w:szCs w:val="24"/>
          <w:lang w:val="pl-PL"/>
        </w:rPr>
        <w:t>(JEL)</w:t>
      </w:r>
      <w:r w:rsidR="001F46D7">
        <w:rPr>
          <w:rFonts w:ascii="Calibri" w:eastAsia="Times New Roman" w:hAnsi="Calibri" w:cs="Times New Roman"/>
          <w:sz w:val="24"/>
          <w:szCs w:val="24"/>
          <w:lang w:val="pl-PL"/>
        </w:rPr>
        <w:t>.</w:t>
      </w:r>
    </w:p>
    <w:p w14:paraId="69C12B67" w14:textId="0778324B" w:rsidR="00736FB9" w:rsidRPr="00736FB9" w:rsidRDefault="0042683C" w:rsidP="00143B79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832E7E">
        <w:rPr>
          <w:rFonts w:ascii="Calibri" w:hAnsi="Calibri"/>
          <w:sz w:val="24"/>
          <w:lang w:val="pl-PL"/>
        </w:rPr>
        <w:t>Uzasadnienie wyboru tematu</w:t>
      </w:r>
      <w:r w:rsidR="00143B79" w:rsidRPr="00736FB9">
        <w:rPr>
          <w:rFonts w:ascii="Calibri" w:eastAsia="Times New Roman" w:hAnsi="Calibri" w:cs="Times New Roman"/>
          <w:sz w:val="24"/>
          <w:szCs w:val="24"/>
        </w:rPr>
        <w:t xml:space="preserve"> (</w:t>
      </w:r>
      <w:r w:rsidR="001F46D7">
        <w:rPr>
          <w:rFonts w:ascii="Calibri" w:eastAsia="Times New Roman" w:hAnsi="Calibri" w:cs="Times New Roman"/>
          <w:sz w:val="24"/>
          <w:szCs w:val="24"/>
        </w:rPr>
        <w:t>300</w:t>
      </w:r>
      <w:r w:rsidR="001F46D7" w:rsidRPr="00736FB9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D464C8" w:rsidRPr="00736FB9">
        <w:rPr>
          <w:rFonts w:ascii="Calibri" w:eastAsia="Times New Roman" w:hAnsi="Calibri" w:cs="Times New Roman"/>
          <w:sz w:val="24"/>
          <w:szCs w:val="24"/>
        </w:rPr>
        <w:t>wyrazów</w:t>
      </w:r>
      <w:r w:rsidR="00143B79" w:rsidRPr="00736FB9">
        <w:rPr>
          <w:rFonts w:ascii="Calibri" w:eastAsia="Times New Roman" w:hAnsi="Calibri" w:cs="Times New Roman"/>
          <w:sz w:val="24"/>
          <w:szCs w:val="24"/>
        </w:rPr>
        <w:t>):</w:t>
      </w:r>
    </w:p>
    <w:p w14:paraId="79886E9F" w14:textId="77777777" w:rsidR="00736FB9" w:rsidRPr="00736FB9" w:rsidRDefault="00B83734" w:rsidP="00143B79">
      <w:pPr>
        <w:pStyle w:val="Akapitzlist"/>
        <w:numPr>
          <w:ilvl w:val="1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luka badawcza</w:t>
      </w:r>
      <w:r w:rsidR="00572ECF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; </w:t>
      </w:r>
    </w:p>
    <w:p w14:paraId="752AA166" w14:textId="08A5479E" w:rsidR="00143B79" w:rsidRPr="00736FB9" w:rsidRDefault="0042683C" w:rsidP="00143B79">
      <w:pPr>
        <w:pStyle w:val="Akapitzlist"/>
        <w:numPr>
          <w:ilvl w:val="1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cel i </w:t>
      </w:r>
      <w:r w:rsidR="00B83734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zakres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badań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>.</w:t>
      </w:r>
    </w:p>
    <w:p w14:paraId="3EF2DBCA" w14:textId="0614C14E" w:rsidR="00143B79" w:rsidRPr="00736FB9" w:rsidRDefault="00143B79" w:rsidP="00736FB9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Metody badawcze</w:t>
      </w:r>
      <w:r w:rsidR="00477D3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(</w:t>
      </w:r>
      <w:r w:rsidR="00665620">
        <w:rPr>
          <w:rFonts w:ascii="Calibri" w:eastAsia="Times New Roman" w:hAnsi="Calibri" w:cs="Times New Roman"/>
          <w:sz w:val="24"/>
          <w:szCs w:val="24"/>
          <w:lang w:val="pl-PL"/>
        </w:rPr>
        <w:t>3</w:t>
      </w:r>
      <w:r w:rsidR="001F46D7">
        <w:rPr>
          <w:rFonts w:ascii="Calibri" w:eastAsia="Times New Roman" w:hAnsi="Calibri" w:cs="Times New Roman"/>
          <w:sz w:val="24"/>
          <w:szCs w:val="24"/>
          <w:lang w:val="pl-PL"/>
        </w:rPr>
        <w:t>00</w:t>
      </w:r>
      <w:r w:rsidR="001F46D7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="00D464C8" w:rsidRPr="00736FB9">
        <w:rPr>
          <w:rFonts w:ascii="Calibri" w:eastAsia="Times New Roman" w:hAnsi="Calibri" w:cs="Times New Roman"/>
          <w:sz w:val="24"/>
          <w:szCs w:val="24"/>
          <w:lang w:val="pl-PL"/>
        </w:rPr>
        <w:t>wyrazów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). </w:t>
      </w:r>
    </w:p>
    <w:p w14:paraId="49490A8F" w14:textId="6548878E" w:rsidR="00477D31" w:rsidRPr="002A796C" w:rsidRDefault="002A2A99" w:rsidP="00832E7E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2A796C">
        <w:rPr>
          <w:rFonts w:ascii="Calibri" w:eastAsia="Times New Roman" w:hAnsi="Calibri" w:cs="Times New Roman"/>
          <w:sz w:val="24"/>
          <w:szCs w:val="24"/>
          <w:lang w:val="pl-PL"/>
        </w:rPr>
        <w:t xml:space="preserve">Opis </w:t>
      </w:r>
      <w:r w:rsidR="00736FB9" w:rsidRPr="002A796C">
        <w:rPr>
          <w:rFonts w:ascii="Calibri" w:eastAsia="Times New Roman" w:hAnsi="Calibri" w:cs="Times New Roman"/>
          <w:sz w:val="24"/>
          <w:szCs w:val="24"/>
          <w:lang w:val="pl-PL"/>
        </w:rPr>
        <w:t>projektu badawczego</w:t>
      </w:r>
      <w:r w:rsidR="00143B79" w:rsidRPr="002A796C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Pr="002A796C">
        <w:rPr>
          <w:rFonts w:ascii="Calibri" w:eastAsia="Times New Roman" w:hAnsi="Calibri" w:cs="Times New Roman"/>
          <w:sz w:val="24"/>
          <w:szCs w:val="24"/>
          <w:lang w:val="pl-PL"/>
        </w:rPr>
        <w:t>(można podzielić go na punkty)</w:t>
      </w:r>
      <w:r w:rsidR="00832E7E" w:rsidRPr="002A796C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="003318BD" w:rsidRPr="002A796C">
        <w:rPr>
          <w:rFonts w:ascii="Calibri" w:eastAsia="Times New Roman" w:hAnsi="Calibri" w:cs="Times New Roman"/>
          <w:sz w:val="24"/>
          <w:szCs w:val="24"/>
          <w:lang w:val="pl-PL"/>
        </w:rPr>
        <w:t>(</w:t>
      </w:r>
      <w:r w:rsidR="001F46D7" w:rsidRPr="002A796C">
        <w:rPr>
          <w:rFonts w:ascii="Calibri" w:eastAsia="Times New Roman" w:hAnsi="Calibri" w:cs="Times New Roman"/>
          <w:sz w:val="24"/>
          <w:szCs w:val="24"/>
          <w:lang w:val="pl-PL"/>
        </w:rPr>
        <w:t>600</w:t>
      </w:r>
      <w:r w:rsidR="00143B79" w:rsidRPr="002A796C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Pr="002A796C">
        <w:rPr>
          <w:rFonts w:ascii="Calibri" w:eastAsia="Times New Roman" w:hAnsi="Calibri" w:cs="Times New Roman"/>
          <w:sz w:val="24"/>
          <w:szCs w:val="24"/>
          <w:lang w:val="pl-PL"/>
        </w:rPr>
        <w:t>wyrazów</w:t>
      </w:r>
      <w:r w:rsidR="003318BD" w:rsidRPr="002A796C">
        <w:rPr>
          <w:rFonts w:ascii="Calibri" w:eastAsia="Times New Roman" w:hAnsi="Calibri" w:cs="Times New Roman"/>
          <w:sz w:val="24"/>
          <w:szCs w:val="24"/>
          <w:lang w:val="pl-PL"/>
        </w:rPr>
        <w:t>)</w:t>
      </w:r>
      <w:r w:rsidR="00143B79" w:rsidRPr="002A796C">
        <w:rPr>
          <w:rFonts w:ascii="Calibri" w:eastAsia="Times New Roman" w:hAnsi="Calibri" w:cs="Times New Roman"/>
          <w:sz w:val="24"/>
          <w:szCs w:val="24"/>
          <w:lang w:val="pl-PL"/>
        </w:rPr>
        <w:t>.</w:t>
      </w:r>
    </w:p>
    <w:p w14:paraId="36A1A67B" w14:textId="52E4DFB8" w:rsidR="00DE28FC" w:rsidRPr="002A796C" w:rsidRDefault="00DE28FC" w:rsidP="00736FB9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2A796C">
        <w:rPr>
          <w:rFonts w:ascii="Calibri" w:eastAsia="Times New Roman" w:hAnsi="Calibri" w:cs="Times New Roman"/>
          <w:sz w:val="24"/>
          <w:szCs w:val="24"/>
          <w:lang w:val="pl-PL"/>
        </w:rPr>
        <w:t>Wstępny spis treści (</w:t>
      </w:r>
      <w:r w:rsidR="001F46D7" w:rsidRPr="002A796C">
        <w:rPr>
          <w:rFonts w:ascii="Calibri" w:eastAsia="Times New Roman" w:hAnsi="Calibri" w:cs="Times New Roman"/>
          <w:sz w:val="24"/>
          <w:szCs w:val="24"/>
          <w:lang w:val="pl-PL"/>
        </w:rPr>
        <w:t xml:space="preserve">podzielony </w:t>
      </w:r>
      <w:r w:rsidRPr="002A796C">
        <w:rPr>
          <w:rFonts w:ascii="Calibri" w:eastAsia="Times New Roman" w:hAnsi="Calibri" w:cs="Times New Roman"/>
          <w:sz w:val="24"/>
          <w:szCs w:val="24"/>
          <w:lang w:val="pl-PL"/>
        </w:rPr>
        <w:t xml:space="preserve">na </w:t>
      </w:r>
      <w:r w:rsidR="00813270" w:rsidRPr="002A796C">
        <w:rPr>
          <w:rFonts w:ascii="Calibri" w:eastAsia="Times New Roman" w:hAnsi="Calibri" w:cs="Times New Roman"/>
          <w:sz w:val="24"/>
          <w:szCs w:val="24"/>
          <w:lang w:val="pl-PL"/>
        </w:rPr>
        <w:t xml:space="preserve">zatytułowane </w:t>
      </w:r>
      <w:r w:rsidRPr="002A796C">
        <w:rPr>
          <w:rFonts w:ascii="Calibri" w:eastAsia="Times New Roman" w:hAnsi="Calibri" w:cs="Times New Roman"/>
          <w:sz w:val="24"/>
          <w:szCs w:val="24"/>
          <w:lang w:val="pl-PL"/>
        </w:rPr>
        <w:t>rozdziały i podrozdziały</w:t>
      </w:r>
      <w:r w:rsidR="001F46D7" w:rsidRPr="002A796C">
        <w:rPr>
          <w:rFonts w:ascii="Calibri" w:eastAsia="Times New Roman" w:hAnsi="Calibri" w:cs="Times New Roman"/>
          <w:sz w:val="24"/>
          <w:szCs w:val="24"/>
          <w:lang w:val="pl-PL"/>
        </w:rPr>
        <w:t>) lub lista tytułów artykułów naukowych składających się na rozprawę doktorską</w:t>
      </w:r>
    </w:p>
    <w:p w14:paraId="2763E407" w14:textId="77777777" w:rsidR="00A7290F" w:rsidRPr="002A796C" w:rsidRDefault="00A7290F" w:rsidP="00A7290F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2A796C">
        <w:rPr>
          <w:rFonts w:ascii="Calibri" w:eastAsia="Times New Roman" w:hAnsi="Calibri" w:cs="Times New Roman"/>
          <w:sz w:val="24"/>
          <w:szCs w:val="24"/>
          <w:lang w:val="pl-PL"/>
        </w:rPr>
        <w:t>Deklaracja wykorzystania generatywnej sztucznej inteligencji, która zawiera jedno z poniższych stwierdzeń:</w:t>
      </w:r>
    </w:p>
    <w:p w14:paraId="3E2FB98F" w14:textId="369DB38C" w:rsidR="00A7290F" w:rsidRPr="002A796C" w:rsidRDefault="00A7290F" w:rsidP="00A7290F">
      <w:pPr>
        <w:pStyle w:val="Akapitzlist"/>
        <w:numPr>
          <w:ilvl w:val="0"/>
          <w:numId w:val="4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2A796C">
        <w:rPr>
          <w:rFonts w:ascii="Calibri" w:eastAsia="Times New Roman" w:hAnsi="Calibri" w:cs="Times New Roman"/>
          <w:sz w:val="24"/>
          <w:szCs w:val="24"/>
          <w:lang w:val="pl-PL"/>
        </w:rPr>
        <w:t>Autor(ka) nie korzystał(a) z żadnej generatywnej sztucznej inteligencji podczas przygotowywania koncepcji rozprawy doktorskiej.</w:t>
      </w:r>
    </w:p>
    <w:p w14:paraId="21C8D04C" w14:textId="1E847BA0" w:rsidR="00A7290F" w:rsidRPr="002A796C" w:rsidRDefault="00A7290F" w:rsidP="00A7290F">
      <w:pPr>
        <w:pStyle w:val="Akapitzlist"/>
        <w:numPr>
          <w:ilvl w:val="0"/>
          <w:numId w:val="4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2A796C">
        <w:rPr>
          <w:rFonts w:ascii="Calibri" w:eastAsia="Times New Roman" w:hAnsi="Calibri" w:cs="Times New Roman"/>
          <w:sz w:val="24"/>
          <w:szCs w:val="24"/>
          <w:lang w:val="pl-PL"/>
        </w:rPr>
        <w:t>Autor(ka) korzystał(a) z generatywnej sztucznej inteligencji podczas przygotowywania tej koncepcji, w szczególności z [należy podać nazwę narzędzia/narzędzi AI]. Generatywna sztuczna inteligencja została wykorzystana do: [należy wymienić wszystkie zastosowania, np. synteza wcześniejszej literatury]. Autor(ka) dokładnie sprawdził(a) treści wygenerowane przez AI i ponosi pełną odpowiedzialność za koncepcję rozprawy doktorskiej.</w:t>
      </w:r>
    </w:p>
    <w:p w14:paraId="79E0DC2E" w14:textId="4354FD10" w:rsidR="00477D31" w:rsidRPr="00736FB9" w:rsidRDefault="007111D1" w:rsidP="00832E7E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Spis najważniejsz</w:t>
      </w:r>
      <w:r w:rsidR="00B83734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ych pozycji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literatury z punktu widzenia tematu rozprawy doktorskiej</w:t>
      </w:r>
      <w:r w:rsidR="00477D3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(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do </w:t>
      </w:r>
      <w:r w:rsidR="00477D3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20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publikacji</w:t>
      </w:r>
      <w:r w:rsidR="00477D3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).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Odwołania do tych pozycji powinny </w:t>
      </w:r>
      <w:r w:rsidR="00E75AF1" w:rsidRPr="00736FB9">
        <w:rPr>
          <w:rFonts w:ascii="Calibri" w:eastAsia="Times New Roman" w:hAnsi="Calibri" w:cs="Times New Roman"/>
          <w:sz w:val="24"/>
          <w:szCs w:val="24"/>
          <w:lang w:val="pl-PL"/>
        </w:rPr>
        <w:t>się znaleźć w tekście w punk</w:t>
      </w:r>
      <w:r w:rsidR="002A796C">
        <w:rPr>
          <w:rFonts w:ascii="Calibri" w:eastAsia="Times New Roman" w:hAnsi="Calibri" w:cs="Times New Roman"/>
          <w:sz w:val="24"/>
          <w:szCs w:val="24"/>
          <w:lang w:val="pl-PL"/>
        </w:rPr>
        <w:t>tach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="002A796C">
        <w:rPr>
          <w:rFonts w:ascii="Calibri" w:eastAsia="Times New Roman" w:hAnsi="Calibri" w:cs="Times New Roman"/>
          <w:sz w:val="24"/>
          <w:szCs w:val="24"/>
          <w:lang w:val="pl-PL"/>
        </w:rPr>
        <w:t>4, 5 i </w:t>
      </w:r>
      <w:r w:rsidR="002A2A99" w:rsidRPr="00736FB9">
        <w:rPr>
          <w:rFonts w:ascii="Calibri" w:eastAsia="Times New Roman" w:hAnsi="Calibri" w:cs="Times New Roman"/>
          <w:sz w:val="24"/>
          <w:szCs w:val="24"/>
          <w:lang w:val="pl-PL"/>
        </w:rPr>
        <w:t>6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. </w:t>
      </w:r>
    </w:p>
    <w:p w14:paraId="426BD496" w14:textId="4F1906FA" w:rsidR="007111D1" w:rsidRPr="00736FB9" w:rsidRDefault="00B83734" w:rsidP="00832E7E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Wstępna zgoda </w:t>
      </w:r>
      <w:r w:rsidR="007111D1" w:rsidRPr="00736FB9">
        <w:rPr>
          <w:rFonts w:ascii="Calibri" w:eastAsia="Times New Roman" w:hAnsi="Calibri" w:cs="Times New Roman"/>
          <w:sz w:val="24"/>
          <w:szCs w:val="24"/>
          <w:lang w:val="pl-PL"/>
        </w:rPr>
        <w:t>na promowanie rozprawy doktorskiej kandydata, wyrażona przez po</w:t>
      </w:r>
      <w:r w:rsidR="002003D8" w:rsidRPr="00736FB9">
        <w:rPr>
          <w:rFonts w:ascii="Calibri" w:eastAsia="Times New Roman" w:hAnsi="Calibri" w:cs="Times New Roman"/>
          <w:sz w:val="24"/>
          <w:szCs w:val="24"/>
          <w:lang w:val="pl-PL"/>
        </w:rPr>
        <w:t>tencjalnego promotora, będącego</w:t>
      </w:r>
      <w:r w:rsidR="007111D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samodzielnym pracownikiem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Uniwersytetu Ekonomicznego </w:t>
      </w:r>
      <w:r w:rsidR="007111D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w Poznaniu. </w:t>
      </w:r>
    </w:p>
    <w:p w14:paraId="21C89B3F" w14:textId="77777777" w:rsidR="00477D31" w:rsidRPr="00736FB9" w:rsidRDefault="00477D31" w:rsidP="003A747A">
      <w:pPr>
        <w:pStyle w:val="Akapitzlist"/>
        <w:spacing w:after="160" w:line="259" w:lineRule="auto"/>
        <w:ind w:left="360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</w:p>
    <w:p w14:paraId="27F87A1C" w14:textId="77777777" w:rsidR="00477D31" w:rsidRPr="0042683C" w:rsidRDefault="00477D31" w:rsidP="00477D31">
      <w:pPr>
        <w:spacing w:after="160" w:line="259" w:lineRule="auto"/>
        <w:ind w:left="4248" w:firstLine="708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>………………………………….</w:t>
      </w:r>
    </w:p>
    <w:p w14:paraId="02713CD2" w14:textId="77777777" w:rsidR="00477D31" w:rsidRPr="0042683C" w:rsidRDefault="00477D31" w:rsidP="00477D31">
      <w:pPr>
        <w:spacing w:after="160" w:line="259" w:lineRule="auto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 xml:space="preserve">      </w:t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  <w:t>Podpis kandydata</w:t>
      </w:r>
    </w:p>
    <w:p w14:paraId="4D37040D" w14:textId="77777777" w:rsidR="00477D31" w:rsidRPr="0042683C" w:rsidRDefault="00477D31" w:rsidP="00477D31">
      <w:pPr>
        <w:spacing w:after="160" w:line="259" w:lineRule="auto"/>
        <w:rPr>
          <w:rFonts w:ascii="Calibri" w:eastAsia="Times New Roman" w:hAnsi="Calibri" w:cs="Times New Roman"/>
          <w:sz w:val="24"/>
          <w:szCs w:val="24"/>
          <w:lang w:val="pl-PL"/>
        </w:rPr>
      </w:pPr>
    </w:p>
    <w:p w14:paraId="52A356AB" w14:textId="77777777" w:rsidR="00477D31" w:rsidRPr="0042683C" w:rsidRDefault="00477D31" w:rsidP="00477D31">
      <w:pPr>
        <w:spacing w:after="160" w:line="259" w:lineRule="auto"/>
        <w:ind w:left="4248" w:firstLine="708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>………………………………….</w:t>
      </w:r>
    </w:p>
    <w:p w14:paraId="5F40B6D6" w14:textId="77777777" w:rsidR="00477D31" w:rsidRPr="0042683C" w:rsidRDefault="00477D31" w:rsidP="00477D31">
      <w:pPr>
        <w:spacing w:after="160" w:line="259" w:lineRule="auto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 xml:space="preserve">      </w:t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  <w:t>Podpis potencjalnego promotora</w:t>
      </w:r>
    </w:p>
    <w:sectPr w:rsidR="00477D31" w:rsidRPr="0042683C" w:rsidSect="00E84A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FAFB11" w14:textId="77777777" w:rsidR="009F7FA6" w:rsidRDefault="009F7FA6" w:rsidP="00680F6E">
      <w:pPr>
        <w:spacing w:after="0" w:line="240" w:lineRule="auto"/>
      </w:pPr>
      <w:r>
        <w:separator/>
      </w:r>
    </w:p>
  </w:endnote>
  <w:endnote w:type="continuationSeparator" w:id="0">
    <w:p w14:paraId="5F8E2DEB" w14:textId="77777777" w:rsidR="009F7FA6" w:rsidRDefault="009F7FA6" w:rsidP="00680F6E">
      <w:pPr>
        <w:spacing w:after="0" w:line="240" w:lineRule="auto"/>
      </w:pPr>
      <w:r>
        <w:continuationSeparator/>
      </w:r>
    </w:p>
  </w:endnote>
  <w:endnote w:type="continuationNotice" w:id="1">
    <w:p w14:paraId="30C2D615" w14:textId="77777777" w:rsidR="009F7FA6" w:rsidRDefault="009F7F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03016E" w14:textId="77777777" w:rsidR="001F702A" w:rsidRDefault="001F702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26C93D" w14:textId="77777777" w:rsidR="001F702A" w:rsidRDefault="001F702A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0105B" w14:textId="77777777" w:rsidR="001F702A" w:rsidRDefault="001F70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02AB5" w14:textId="77777777" w:rsidR="009F7FA6" w:rsidRDefault="009F7FA6" w:rsidP="00680F6E">
      <w:pPr>
        <w:spacing w:after="0" w:line="240" w:lineRule="auto"/>
      </w:pPr>
      <w:r>
        <w:separator/>
      </w:r>
    </w:p>
  </w:footnote>
  <w:footnote w:type="continuationSeparator" w:id="0">
    <w:p w14:paraId="0D4A9D1A" w14:textId="77777777" w:rsidR="009F7FA6" w:rsidRDefault="009F7FA6" w:rsidP="00680F6E">
      <w:pPr>
        <w:spacing w:after="0" w:line="240" w:lineRule="auto"/>
      </w:pPr>
      <w:r>
        <w:continuationSeparator/>
      </w:r>
    </w:p>
  </w:footnote>
  <w:footnote w:type="continuationNotice" w:id="1">
    <w:p w14:paraId="12C0C451" w14:textId="77777777" w:rsidR="009F7FA6" w:rsidRDefault="009F7FA6">
      <w:pPr>
        <w:spacing w:after="0" w:line="240" w:lineRule="auto"/>
      </w:pPr>
    </w:p>
  </w:footnote>
  <w:footnote w:id="2">
    <w:p w14:paraId="09B3C818" w14:textId="77777777" w:rsidR="00477D31" w:rsidRPr="00477D31" w:rsidRDefault="00477D31" w:rsidP="00477D31">
      <w:pPr>
        <w:pStyle w:val="Tekstprzypisudolnego"/>
      </w:pPr>
      <w:r w:rsidRPr="0056284D">
        <w:rPr>
          <w:rStyle w:val="Odwoanieprzypisudolnego"/>
          <w:lang w:val="en-GB"/>
        </w:rPr>
        <w:footnoteRef/>
      </w:r>
      <w:r w:rsidRPr="00477D31">
        <w:t xml:space="preserve"> Wymagany jest format przypisów APA 6th. </w:t>
      </w:r>
    </w:p>
  </w:footnote>
  <w:footnote w:id="3">
    <w:p w14:paraId="0307CDE5" w14:textId="684AD0EE" w:rsidR="00143B79" w:rsidRPr="003318BD" w:rsidRDefault="00143B79" w:rsidP="00143B79">
      <w:pPr>
        <w:pStyle w:val="Tekstprzypisudolnego"/>
      </w:pPr>
      <w:r w:rsidRPr="001535F3">
        <w:rPr>
          <w:rStyle w:val="Odwoanieprzypisudolnego"/>
          <w:lang w:val="en-GB"/>
        </w:rPr>
        <w:footnoteRef/>
      </w:r>
      <w:r w:rsidRPr="003318BD">
        <w:t xml:space="preserve"> </w:t>
      </w:r>
      <w:r w:rsidR="00C623B0" w:rsidRPr="003318BD">
        <w:t xml:space="preserve">Kandydat musi dołączyć raport z liczbą </w:t>
      </w:r>
      <w:r w:rsidR="00B619B8">
        <w:t xml:space="preserve">wyrazów </w:t>
      </w:r>
      <w:r w:rsidR="00C623B0" w:rsidRPr="003318BD">
        <w:t xml:space="preserve">do punktów </w:t>
      </w:r>
      <w:r w:rsidRPr="003318BD">
        <w:t xml:space="preserve">2, 4, 5 </w:t>
      </w:r>
      <w:r w:rsidR="00C623B0">
        <w:t xml:space="preserve">i </w:t>
      </w:r>
      <w:r w:rsidRPr="003318BD">
        <w:t xml:space="preserve">6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B42D4" w14:textId="77777777" w:rsidR="001F702A" w:rsidRDefault="001F702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90BCD" w14:textId="77777777" w:rsidR="001F702A" w:rsidRDefault="001F702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73BC2F" w14:textId="77777777" w:rsidR="001F702A" w:rsidRDefault="001F702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E35AC"/>
    <w:multiLevelType w:val="hybridMultilevel"/>
    <w:tmpl w:val="AF560E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6B314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F090135"/>
    <w:multiLevelType w:val="multilevel"/>
    <w:tmpl w:val="3576806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ECA13A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54377826">
    <w:abstractNumId w:val="0"/>
  </w:num>
  <w:num w:numId="2" w16cid:durableId="2035157652">
    <w:abstractNumId w:val="1"/>
  </w:num>
  <w:num w:numId="3" w16cid:durableId="769473601">
    <w:abstractNumId w:val="3"/>
  </w:num>
  <w:num w:numId="4" w16cid:durableId="1152249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proofState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7E0B5LmZuYWJko6SsGpxcWZ+XkgBUa1AM88JDYsAAAA"/>
  </w:docVars>
  <w:rsids>
    <w:rsidRoot w:val="00680F6E"/>
    <w:rsid w:val="00051AA2"/>
    <w:rsid w:val="00064E8C"/>
    <w:rsid w:val="00080D77"/>
    <w:rsid w:val="00092E74"/>
    <w:rsid w:val="000C39C3"/>
    <w:rsid w:val="0010781A"/>
    <w:rsid w:val="00143B79"/>
    <w:rsid w:val="001535F3"/>
    <w:rsid w:val="001A6F56"/>
    <w:rsid w:val="001C3CC6"/>
    <w:rsid w:val="001E154C"/>
    <w:rsid w:val="001F46D7"/>
    <w:rsid w:val="001F702A"/>
    <w:rsid w:val="002003D8"/>
    <w:rsid w:val="00250012"/>
    <w:rsid w:val="00255394"/>
    <w:rsid w:val="00255464"/>
    <w:rsid w:val="002572D4"/>
    <w:rsid w:val="00277CBD"/>
    <w:rsid w:val="002A2A99"/>
    <w:rsid w:val="002A796C"/>
    <w:rsid w:val="002D7129"/>
    <w:rsid w:val="002E3BB3"/>
    <w:rsid w:val="002E49D7"/>
    <w:rsid w:val="002F07BD"/>
    <w:rsid w:val="003318BD"/>
    <w:rsid w:val="003837B5"/>
    <w:rsid w:val="00390249"/>
    <w:rsid w:val="003A747A"/>
    <w:rsid w:val="0040144B"/>
    <w:rsid w:val="00425C09"/>
    <w:rsid w:val="0042683C"/>
    <w:rsid w:val="00434367"/>
    <w:rsid w:val="00477D31"/>
    <w:rsid w:val="004F238C"/>
    <w:rsid w:val="004F7778"/>
    <w:rsid w:val="00526497"/>
    <w:rsid w:val="00572ECF"/>
    <w:rsid w:val="005B0EBA"/>
    <w:rsid w:val="005C6294"/>
    <w:rsid w:val="005E0C7F"/>
    <w:rsid w:val="005F1F01"/>
    <w:rsid w:val="006064A5"/>
    <w:rsid w:val="006145B2"/>
    <w:rsid w:val="00614F8B"/>
    <w:rsid w:val="006232C6"/>
    <w:rsid w:val="00637544"/>
    <w:rsid w:val="00641EAB"/>
    <w:rsid w:val="00644889"/>
    <w:rsid w:val="00665620"/>
    <w:rsid w:val="00680F6E"/>
    <w:rsid w:val="00683611"/>
    <w:rsid w:val="006944A4"/>
    <w:rsid w:val="006A21A7"/>
    <w:rsid w:val="006B0BD7"/>
    <w:rsid w:val="006D3A16"/>
    <w:rsid w:val="007111D1"/>
    <w:rsid w:val="007129F7"/>
    <w:rsid w:val="00713B9F"/>
    <w:rsid w:val="0071759E"/>
    <w:rsid w:val="00736FB9"/>
    <w:rsid w:val="00752DE3"/>
    <w:rsid w:val="00775F46"/>
    <w:rsid w:val="00783778"/>
    <w:rsid w:val="00797BF1"/>
    <w:rsid w:val="007C5CA0"/>
    <w:rsid w:val="007E5020"/>
    <w:rsid w:val="00812F5B"/>
    <w:rsid w:val="00813270"/>
    <w:rsid w:val="0082717E"/>
    <w:rsid w:val="00832E7E"/>
    <w:rsid w:val="008440AD"/>
    <w:rsid w:val="00872E12"/>
    <w:rsid w:val="008C304C"/>
    <w:rsid w:val="00970873"/>
    <w:rsid w:val="0099738C"/>
    <w:rsid w:val="009C7872"/>
    <w:rsid w:val="009F59D4"/>
    <w:rsid w:val="009F7FA6"/>
    <w:rsid w:val="00A60F42"/>
    <w:rsid w:val="00A671D9"/>
    <w:rsid w:val="00A679BC"/>
    <w:rsid w:val="00A7290F"/>
    <w:rsid w:val="00A93FD1"/>
    <w:rsid w:val="00AB3BD6"/>
    <w:rsid w:val="00AD4DCD"/>
    <w:rsid w:val="00AE047A"/>
    <w:rsid w:val="00B1325B"/>
    <w:rsid w:val="00B33A1C"/>
    <w:rsid w:val="00B55F33"/>
    <w:rsid w:val="00B619B8"/>
    <w:rsid w:val="00B83734"/>
    <w:rsid w:val="00BA23F2"/>
    <w:rsid w:val="00C02240"/>
    <w:rsid w:val="00C267A9"/>
    <w:rsid w:val="00C479EF"/>
    <w:rsid w:val="00C623B0"/>
    <w:rsid w:val="00C636FC"/>
    <w:rsid w:val="00CA7EF8"/>
    <w:rsid w:val="00CB0470"/>
    <w:rsid w:val="00CE3AD7"/>
    <w:rsid w:val="00CF7F3D"/>
    <w:rsid w:val="00D03789"/>
    <w:rsid w:val="00D202FE"/>
    <w:rsid w:val="00D41330"/>
    <w:rsid w:val="00D464C8"/>
    <w:rsid w:val="00D564BF"/>
    <w:rsid w:val="00D635B1"/>
    <w:rsid w:val="00D73437"/>
    <w:rsid w:val="00DA7E8E"/>
    <w:rsid w:val="00DC018B"/>
    <w:rsid w:val="00DE28FC"/>
    <w:rsid w:val="00E02403"/>
    <w:rsid w:val="00E269F5"/>
    <w:rsid w:val="00E67DAE"/>
    <w:rsid w:val="00E75AF1"/>
    <w:rsid w:val="00E83B38"/>
    <w:rsid w:val="00EB4695"/>
    <w:rsid w:val="00EC336D"/>
    <w:rsid w:val="00ED1BE2"/>
    <w:rsid w:val="00EF2A20"/>
    <w:rsid w:val="00F14C00"/>
    <w:rsid w:val="00F25AAB"/>
    <w:rsid w:val="00F449FF"/>
    <w:rsid w:val="00F87C53"/>
    <w:rsid w:val="00FC56C5"/>
    <w:rsid w:val="00FC737B"/>
    <w:rsid w:val="00FD54B4"/>
    <w:rsid w:val="00FF6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9A9308"/>
  <w15:docId w15:val="{8EDE7624-71C5-4A49-B5E3-FB4ECE486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80F6E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80F6E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80F6E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33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33A1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33A1C"/>
    <w:rPr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33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33A1C"/>
    <w:rPr>
      <w:b/>
      <w:bCs/>
      <w:sz w:val="20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33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33A1C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34"/>
    <w:qFormat/>
    <w:rsid w:val="00B83734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83734"/>
  </w:style>
  <w:style w:type="paragraph" w:styleId="Nagwek">
    <w:name w:val="header"/>
    <w:basedOn w:val="Normalny"/>
    <w:link w:val="NagwekZnak"/>
    <w:uiPriority w:val="99"/>
    <w:unhideWhenUsed/>
    <w:rsid w:val="00CB04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B0470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CB04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B0470"/>
    <w:rPr>
      <w:lang w:val="en-GB"/>
    </w:rPr>
  </w:style>
  <w:style w:type="paragraph" w:styleId="Poprawka">
    <w:name w:val="Revision"/>
    <w:hidden/>
    <w:uiPriority w:val="99"/>
    <w:semiHidden/>
    <w:rsid w:val="00D03789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33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Ekonomiczny w Poznaniu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deusz Kowalski</dc:creator>
  <cp:lastModifiedBy>Monika Banaszewska</cp:lastModifiedBy>
  <cp:revision>7</cp:revision>
  <dcterms:created xsi:type="dcterms:W3CDTF">2026-05-05T10:01:00Z</dcterms:created>
  <dcterms:modified xsi:type="dcterms:W3CDTF">2026-05-05T11:03:00Z</dcterms:modified>
</cp:coreProperties>
</file>